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85814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8ae9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44:26Z</dcterms:created>
  <dcterms:modified xsi:type="dcterms:W3CDTF">2017-02-25T04:44:26Z</dcterms:modified>
</cp:coreProperties>
</file>